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66C6" w14:textId="146DE242" w:rsidR="00EB1DF9" w:rsidRPr="00F63662" w:rsidRDefault="00F63662" w:rsidP="00F63662">
      <w:pPr>
        <w:jc w:val="center"/>
        <w:rPr>
          <w:rFonts w:ascii="Times New Roman" w:hAnsi="Times New Roman" w:cs="Times New Roman"/>
          <w:sz w:val="32"/>
          <w:szCs w:val="32"/>
        </w:rPr>
      </w:pPr>
      <w:r w:rsidRPr="00F63662">
        <w:rPr>
          <w:rFonts w:ascii="Times New Roman" w:hAnsi="Times New Roman" w:cs="Times New Roman"/>
          <w:sz w:val="32"/>
          <w:szCs w:val="32"/>
        </w:rPr>
        <w:t>Assignment No:1</w:t>
      </w:r>
    </w:p>
    <w:p w14:paraId="568DBBF1" w14:textId="0F3D39A6" w:rsidR="00F63662" w:rsidRDefault="00F63662" w:rsidP="00F636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63662">
        <w:rPr>
          <w:rFonts w:ascii="Times New Roman" w:hAnsi="Times New Roman" w:cs="Times New Roman"/>
          <w:b/>
          <w:bCs/>
          <w:sz w:val="32"/>
          <w:szCs w:val="32"/>
        </w:rPr>
        <w:t>DATA PREPROCESSING</w:t>
      </w:r>
    </w:p>
    <w:p w14:paraId="1EC1E556" w14:textId="41223F69" w:rsidR="004C30E2" w:rsidRDefault="008B4252" w:rsidP="004C30E2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ilter</w:t>
      </w:r>
      <w:r w:rsidR="004C30E2" w:rsidRPr="004C30E2">
        <w:rPr>
          <w:rFonts w:ascii="Times New Roman" w:hAnsi="Times New Roman" w:cs="Times New Roman"/>
          <w:sz w:val="24"/>
          <w:szCs w:val="24"/>
          <w:u w:val="single"/>
        </w:rPr>
        <w:t>ing Data</w:t>
      </w:r>
      <w:r w:rsidR="00C41599"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="00C41599"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 w:rsidR="00C41599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49DB7C5D" w14:textId="62A96327" w:rsidR="00C41599" w:rsidRDefault="00C41599" w:rsidP="004C30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IRIS dataset and perform the following using </w:t>
      </w:r>
      <w:r w:rsidR="008B4252">
        <w:rPr>
          <w:rFonts w:ascii="Times New Roman" w:hAnsi="Times New Roman" w:cs="Times New Roman"/>
          <w:sz w:val="24"/>
          <w:szCs w:val="24"/>
        </w:rPr>
        <w:t>filterin</w:t>
      </w:r>
      <w:r w:rsidR="00E05A18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 function</w:t>
      </w:r>
    </w:p>
    <w:p w14:paraId="2D7D0B55" w14:textId="24CC77BC" w:rsidR="004C30E2" w:rsidRDefault="00C41599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  <w:r w:rsidR="008B4252">
        <w:rPr>
          <w:rFonts w:ascii="Times New Roman" w:hAnsi="Times New Roman" w:cs="Times New Roman"/>
          <w:sz w:val="24"/>
          <w:szCs w:val="24"/>
        </w:rPr>
        <w:t>all observations having following conditions:</w:t>
      </w:r>
    </w:p>
    <w:p w14:paraId="531A2D81" w14:textId="452B5ADA" w:rsidR="008B4252" w:rsidRDefault="008B4252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l width&lt;5</w:t>
      </w:r>
    </w:p>
    <w:p w14:paraId="2B492B59" w14:textId="2DE6F5E5" w:rsidR="008B4252" w:rsidRDefault="008B4252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tal length=4</w:t>
      </w:r>
    </w:p>
    <w:p w14:paraId="10741C73" w14:textId="0E0BD688" w:rsidR="008B4252" w:rsidRDefault="008B4252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tal width&gt;3</w:t>
      </w:r>
    </w:p>
    <w:p w14:paraId="1719170A" w14:textId="0A098FDF" w:rsidR="008B4252" w:rsidRDefault="008B4252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l width</w:t>
      </w:r>
      <w:r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and species </w:t>
      </w:r>
      <w:proofErr w:type="gramStart"/>
      <w:r>
        <w:rPr>
          <w:rFonts w:ascii="Times New Roman" w:hAnsi="Times New Roman" w:cs="Times New Roman"/>
          <w:sz w:val="24"/>
          <w:szCs w:val="24"/>
        </w:rPr>
        <w:t>=”</w:t>
      </w:r>
      <w:proofErr w:type="spellStart"/>
      <w:r>
        <w:rPr>
          <w:rFonts w:ascii="Times New Roman" w:hAnsi="Times New Roman" w:cs="Times New Roman"/>
          <w:sz w:val="24"/>
          <w:szCs w:val="24"/>
        </w:rPr>
        <w:t>setos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”</w:t>
      </w:r>
    </w:p>
    <w:p w14:paraId="7731E071" w14:textId="73D22C14" w:rsidR="008B4252" w:rsidRDefault="008B4252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tal width&lt;=3 or petal width&gt;=</w:t>
      </w:r>
      <w:r w:rsidR="0025351C">
        <w:rPr>
          <w:rFonts w:ascii="Times New Roman" w:hAnsi="Times New Roman" w:cs="Times New Roman"/>
          <w:sz w:val="24"/>
          <w:szCs w:val="24"/>
        </w:rPr>
        <w:t>4</w:t>
      </w:r>
    </w:p>
    <w:p w14:paraId="040D2596" w14:textId="6025D00F" w:rsidR="008B4252" w:rsidRDefault="0025351C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l width in between 4 and 5</w:t>
      </w:r>
    </w:p>
    <w:p w14:paraId="25ABC337" w14:textId="500D2E11" w:rsidR="0025351C" w:rsidRDefault="0025351C" w:rsidP="008B425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l length near to 3</w:t>
      </w:r>
    </w:p>
    <w:p w14:paraId="59E26F57" w14:textId="68B57E00" w:rsidR="00E05A18" w:rsidRDefault="00E05A18" w:rsidP="00E05A1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rrange</w:t>
      </w:r>
      <w:r w:rsidRPr="004C30E2">
        <w:rPr>
          <w:rFonts w:ascii="Times New Roman" w:hAnsi="Times New Roman" w:cs="Times New Roman"/>
          <w:sz w:val="24"/>
          <w:szCs w:val="24"/>
          <w:u w:val="single"/>
        </w:rPr>
        <w:t xml:space="preserve"> 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5ED640EF" w14:textId="3DDF4711" w:rsidR="00E05A18" w:rsidRDefault="00E05A18" w:rsidP="00E05A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IRIS dataset and perform the following using </w:t>
      </w:r>
      <w:r>
        <w:rPr>
          <w:rFonts w:ascii="Times New Roman" w:hAnsi="Times New Roman" w:cs="Times New Roman"/>
          <w:sz w:val="24"/>
          <w:szCs w:val="24"/>
        </w:rPr>
        <w:t>arrange</w:t>
      </w:r>
      <w:r>
        <w:rPr>
          <w:rFonts w:ascii="Times New Roman" w:hAnsi="Times New Roman" w:cs="Times New Roman"/>
          <w:sz w:val="24"/>
          <w:szCs w:val="24"/>
        </w:rPr>
        <w:t xml:space="preserve"> function</w:t>
      </w:r>
    </w:p>
    <w:p w14:paraId="5C85F2FB" w14:textId="48755520" w:rsidR="00E05A18" w:rsidRDefault="00E05A18" w:rsidP="00E05A1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e observations with </w:t>
      </w:r>
      <w:r>
        <w:rPr>
          <w:rFonts w:ascii="Times New Roman" w:hAnsi="Times New Roman" w:cs="Times New Roman"/>
          <w:sz w:val="24"/>
          <w:szCs w:val="24"/>
        </w:rPr>
        <w:t>following conditions:</w:t>
      </w:r>
    </w:p>
    <w:p w14:paraId="19C75F14" w14:textId="2936CCF1" w:rsidR="00E05A18" w:rsidRDefault="00E05A18" w:rsidP="00E05A1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cending order of </w:t>
      </w:r>
      <w:r w:rsidR="00E7184D">
        <w:rPr>
          <w:rFonts w:ascii="Times New Roman" w:hAnsi="Times New Roman" w:cs="Times New Roman"/>
          <w:sz w:val="24"/>
          <w:szCs w:val="24"/>
        </w:rPr>
        <w:t>Sepal length</w:t>
      </w:r>
    </w:p>
    <w:p w14:paraId="10973838" w14:textId="25C68AF8" w:rsidR="00E05A18" w:rsidRDefault="00E7184D" w:rsidP="00E05A1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ending order of petal width</w:t>
      </w:r>
    </w:p>
    <w:p w14:paraId="5F22DDD0" w14:textId="1D3191CD" w:rsidR="00E05A18" w:rsidRPr="00E7184D" w:rsidRDefault="00E7184D" w:rsidP="00E7184D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ending order of sepal length and sepal width</w:t>
      </w:r>
    </w:p>
    <w:p w14:paraId="779FAEE5" w14:textId="30ABD73B" w:rsidR="00F80FFB" w:rsidRDefault="00F80FFB" w:rsidP="00F80FF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Sorting </w:t>
      </w:r>
      <w:r w:rsidRPr="004C30E2">
        <w:rPr>
          <w:rFonts w:ascii="Times New Roman" w:hAnsi="Times New Roman" w:cs="Times New Roman"/>
          <w:sz w:val="24"/>
          <w:szCs w:val="24"/>
          <w:u w:val="single"/>
        </w:rPr>
        <w:t>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24AD156C" w14:textId="6B8CD075" w:rsidR="00E05A18" w:rsidRDefault="00F80FFB" w:rsidP="00F80F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ata vector and perform various order of sorting</w:t>
      </w:r>
    </w:p>
    <w:p w14:paraId="14261AF5" w14:textId="60F9A38E" w:rsidR="00F80FFB" w:rsidRDefault="00F80FFB" w:rsidP="00F80F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data vector having NA and check the usage o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a.last</w:t>
      </w:r>
      <w:proofErr w:type="spellEnd"/>
      <w:proofErr w:type="gramEnd"/>
    </w:p>
    <w:p w14:paraId="73BF3FA0" w14:textId="11477608" w:rsidR="00F80FFB" w:rsidRDefault="00F80FFB" w:rsidP="00F80FF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80FFB">
        <w:rPr>
          <w:rFonts w:ascii="Times New Roman" w:hAnsi="Times New Roman" w:cs="Times New Roman"/>
          <w:sz w:val="24"/>
          <w:szCs w:val="24"/>
          <w:u w:val="single"/>
        </w:rPr>
        <w:t>Ranking 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06A55F58" w14:textId="0913E05E" w:rsidR="00F80FFB" w:rsidRPr="00F80FFB" w:rsidRDefault="00F80FFB" w:rsidP="00F80FF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data vector and perform ranking </w:t>
      </w:r>
    </w:p>
    <w:p w14:paraId="488D25B6" w14:textId="3A55AF16" w:rsidR="00F80FFB" w:rsidRPr="00281F13" w:rsidRDefault="00F80FFB" w:rsidP="00281F13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ry various types of ties breaking methods and find the difference</w:t>
      </w:r>
    </w:p>
    <w:p w14:paraId="1E67ACEC" w14:textId="0298EE82" w:rsidR="00281F13" w:rsidRDefault="00281F13" w:rsidP="00281F13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Grouping</w:t>
      </w:r>
      <w:r w:rsidRPr="00F80FFB">
        <w:rPr>
          <w:rFonts w:ascii="Times New Roman" w:hAnsi="Times New Roman" w:cs="Times New Roman"/>
          <w:sz w:val="24"/>
          <w:szCs w:val="24"/>
          <w:u w:val="single"/>
        </w:rPr>
        <w:t xml:space="preserve"> 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64046AC8" w14:textId="4D0C939C" w:rsidR="00F80FFB" w:rsidRPr="00281F13" w:rsidRDefault="00281F13" w:rsidP="00F80FF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ad iris dataset and group the data with respect to species</w:t>
      </w:r>
    </w:p>
    <w:p w14:paraId="7687A21B" w14:textId="6BDB71F0" w:rsidR="00281F13" w:rsidRPr="00DC4C26" w:rsidRDefault="00281F13" w:rsidP="00F80FF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Find the max, min, mean of each feature in grouped data</w:t>
      </w:r>
    </w:p>
    <w:p w14:paraId="0677BF49" w14:textId="507ABF1E" w:rsidR="00DC4C26" w:rsidRDefault="00DC4C26" w:rsidP="00DC4C26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Mutate</w:t>
      </w:r>
      <w:r w:rsidRPr="00F80FFB">
        <w:rPr>
          <w:rFonts w:ascii="Times New Roman" w:hAnsi="Times New Roman" w:cs="Times New Roman"/>
          <w:sz w:val="24"/>
          <w:szCs w:val="24"/>
          <w:u w:val="single"/>
        </w:rPr>
        <w:t xml:space="preserve"> 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5CAEF328" w14:textId="54F094E6" w:rsidR="00DC4C26" w:rsidRPr="00DC4C26" w:rsidRDefault="00DC4C26" w:rsidP="00DC4C26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Read iris dataset and </w:t>
      </w:r>
      <w:r>
        <w:rPr>
          <w:rFonts w:ascii="Times New Roman" w:hAnsi="Times New Roman" w:cs="Times New Roman"/>
          <w:sz w:val="24"/>
          <w:szCs w:val="24"/>
        </w:rPr>
        <w:t>mutate a new column with log of sepal length</w:t>
      </w:r>
    </w:p>
    <w:p w14:paraId="2C8D1492" w14:textId="42AB1DE6" w:rsidR="00DC4C26" w:rsidRPr="00122787" w:rsidRDefault="00DC4C26" w:rsidP="00DC4C26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Try the usage of </w:t>
      </w:r>
      <w:r w:rsidR="006376F5" w:rsidRPr="006376F5">
        <w:rPr>
          <w:rFonts w:ascii="Times New Roman" w:hAnsi="Times New Roman" w:cs="Times New Roman"/>
          <w:b/>
          <w:bCs/>
          <w:sz w:val="24"/>
          <w:szCs w:val="24"/>
        </w:rPr>
        <w:t>keep</w:t>
      </w:r>
      <w:r w:rsidR="006376F5">
        <w:rPr>
          <w:rFonts w:ascii="Times New Roman" w:hAnsi="Times New Roman" w:cs="Times New Roman"/>
          <w:sz w:val="24"/>
          <w:szCs w:val="24"/>
        </w:rPr>
        <w:t xml:space="preserve"> parameter in different ways</w:t>
      </w:r>
    </w:p>
    <w:p w14:paraId="5A5657B8" w14:textId="0491B76B" w:rsidR="00122787" w:rsidRDefault="00122787" w:rsidP="00122787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ename</w:t>
      </w:r>
      <w:r w:rsidRPr="00F80FFB">
        <w:rPr>
          <w:rFonts w:ascii="Times New Roman" w:hAnsi="Times New Roman" w:cs="Times New Roman"/>
          <w:sz w:val="24"/>
          <w:szCs w:val="24"/>
          <w:u w:val="single"/>
        </w:rPr>
        <w:t xml:space="preserve"> Data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3D7018D8" w14:textId="48284D24" w:rsidR="00122787" w:rsidRPr="00DC4C26" w:rsidRDefault="00122787" w:rsidP="00122787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Use rename function in IRIS dataset</w:t>
      </w:r>
    </w:p>
    <w:p w14:paraId="39A6D081" w14:textId="4343BD17" w:rsidR="00122787" w:rsidRPr="00C271AF" w:rsidRDefault="00122787" w:rsidP="00122787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2787">
        <w:rPr>
          <w:rFonts w:ascii="Times New Roman" w:hAnsi="Times New Roman" w:cs="Times New Roman"/>
          <w:sz w:val="24"/>
          <w:szCs w:val="24"/>
        </w:rPr>
        <w:t xml:space="preserve">Try the usage of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ename_wit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22787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>various functions</w:t>
      </w:r>
      <w:r w:rsidR="00C271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touppe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C271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lowe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078CEAF" w14:textId="30CE4B28" w:rsidR="00C271AF" w:rsidRDefault="00C271AF" w:rsidP="00C271A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Slice</w:t>
      </w:r>
      <w:r w:rsidRPr="00F80FFB">
        <w:rPr>
          <w:rFonts w:ascii="Times New Roman" w:hAnsi="Times New Roman" w:cs="Times New Roman"/>
          <w:sz w:val="24"/>
          <w:szCs w:val="24"/>
          <w:u w:val="single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proofErr w:type="spellStart"/>
      <w:r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059DB7F7" w14:textId="2B4096AD" w:rsidR="00C271AF" w:rsidRPr="00DC4C26" w:rsidRDefault="00C271AF" w:rsidP="00C271A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r>
        <w:rPr>
          <w:rFonts w:ascii="Times New Roman" w:hAnsi="Times New Roman" w:cs="Times New Roman"/>
          <w:sz w:val="24"/>
          <w:szCs w:val="24"/>
        </w:rPr>
        <w:t>slice</w:t>
      </w:r>
      <w:r>
        <w:rPr>
          <w:rFonts w:ascii="Times New Roman" w:hAnsi="Times New Roman" w:cs="Times New Roman"/>
          <w:sz w:val="24"/>
          <w:szCs w:val="24"/>
        </w:rPr>
        <w:t xml:space="preserve"> function in IRIS dataset</w:t>
      </w:r>
      <w:r>
        <w:rPr>
          <w:rFonts w:ascii="Times New Roman" w:hAnsi="Times New Roman" w:cs="Times New Roman"/>
          <w:sz w:val="24"/>
          <w:szCs w:val="24"/>
        </w:rPr>
        <w:t xml:space="preserve"> in different ways</w:t>
      </w:r>
    </w:p>
    <w:p w14:paraId="7E50A4EC" w14:textId="77777777" w:rsidR="00C271AF" w:rsidRPr="00C271AF" w:rsidRDefault="00C271AF" w:rsidP="00C271A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9437EF5" w14:textId="77777777" w:rsidR="00C271AF" w:rsidRPr="00C271AF" w:rsidRDefault="00C271AF" w:rsidP="00C271A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sectPr w:rsidR="00C271AF" w:rsidRPr="00C271AF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7632"/>
    <w:multiLevelType w:val="hybridMultilevel"/>
    <w:tmpl w:val="25C419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A497D"/>
    <w:multiLevelType w:val="hybridMultilevel"/>
    <w:tmpl w:val="25C419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A2876"/>
    <w:multiLevelType w:val="hybridMultilevel"/>
    <w:tmpl w:val="A992B7C0"/>
    <w:lvl w:ilvl="0" w:tplc="23E684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D2850"/>
    <w:multiLevelType w:val="hybridMultilevel"/>
    <w:tmpl w:val="244CF7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75A09"/>
    <w:multiLevelType w:val="hybridMultilevel"/>
    <w:tmpl w:val="244CF744"/>
    <w:lvl w:ilvl="0" w:tplc="7AC2E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B0CF7"/>
    <w:multiLevelType w:val="hybridMultilevel"/>
    <w:tmpl w:val="244CF7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C4DFF"/>
    <w:multiLevelType w:val="hybridMultilevel"/>
    <w:tmpl w:val="25C419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3774D"/>
    <w:multiLevelType w:val="hybridMultilevel"/>
    <w:tmpl w:val="25C419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6A52F0"/>
    <w:multiLevelType w:val="hybridMultilevel"/>
    <w:tmpl w:val="25C419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533748">
    <w:abstractNumId w:val="2"/>
  </w:num>
  <w:num w:numId="2" w16cid:durableId="2070491096">
    <w:abstractNumId w:val="4"/>
  </w:num>
  <w:num w:numId="3" w16cid:durableId="1289556331">
    <w:abstractNumId w:val="3"/>
  </w:num>
  <w:num w:numId="4" w16cid:durableId="14037079">
    <w:abstractNumId w:val="5"/>
  </w:num>
  <w:num w:numId="5" w16cid:durableId="2076007423">
    <w:abstractNumId w:val="0"/>
  </w:num>
  <w:num w:numId="6" w16cid:durableId="44330973">
    <w:abstractNumId w:val="8"/>
  </w:num>
  <w:num w:numId="7" w16cid:durableId="482964667">
    <w:abstractNumId w:val="7"/>
  </w:num>
  <w:num w:numId="8" w16cid:durableId="1930386193">
    <w:abstractNumId w:val="6"/>
  </w:num>
  <w:num w:numId="9" w16cid:durableId="1950500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TQwN7IwMzIwNzVX0lEKTi0uzszPAykwrgUAu54IviwAAAA="/>
  </w:docVars>
  <w:rsids>
    <w:rsidRoot w:val="00F63662"/>
    <w:rsid w:val="00122787"/>
    <w:rsid w:val="001C2A71"/>
    <w:rsid w:val="00225A52"/>
    <w:rsid w:val="0025351C"/>
    <w:rsid w:val="00281F13"/>
    <w:rsid w:val="003E0ECE"/>
    <w:rsid w:val="004810AE"/>
    <w:rsid w:val="004B5CE6"/>
    <w:rsid w:val="004C30E2"/>
    <w:rsid w:val="004F646A"/>
    <w:rsid w:val="005E5754"/>
    <w:rsid w:val="006376F5"/>
    <w:rsid w:val="007C5240"/>
    <w:rsid w:val="00855AC4"/>
    <w:rsid w:val="008B3487"/>
    <w:rsid w:val="008B4252"/>
    <w:rsid w:val="009942F9"/>
    <w:rsid w:val="009C6880"/>
    <w:rsid w:val="00AE54B7"/>
    <w:rsid w:val="00B4725C"/>
    <w:rsid w:val="00B72C25"/>
    <w:rsid w:val="00BF6E36"/>
    <w:rsid w:val="00C271AF"/>
    <w:rsid w:val="00C41599"/>
    <w:rsid w:val="00C431AF"/>
    <w:rsid w:val="00CC6990"/>
    <w:rsid w:val="00DC05E0"/>
    <w:rsid w:val="00DC4C26"/>
    <w:rsid w:val="00E05A18"/>
    <w:rsid w:val="00E7184D"/>
    <w:rsid w:val="00EB1DF9"/>
    <w:rsid w:val="00F0597B"/>
    <w:rsid w:val="00F173C6"/>
    <w:rsid w:val="00F63662"/>
    <w:rsid w:val="00F80FFB"/>
    <w:rsid w:val="00F9718A"/>
    <w:rsid w:val="00FD3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1A61"/>
  <w15:docId w15:val="{16DE28E2-E759-4C90-BB3B-DB0623D3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11</cp:revision>
  <dcterms:created xsi:type="dcterms:W3CDTF">2022-08-04T00:35:00Z</dcterms:created>
  <dcterms:modified xsi:type="dcterms:W3CDTF">2022-08-04T01:20:00Z</dcterms:modified>
</cp:coreProperties>
</file>